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151E7AD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687576">
        <w:rPr>
          <w:rFonts w:ascii="Monotype Corsiva" w:hAnsi="Monotype Corsiva"/>
          <w:b/>
          <w:bCs/>
          <w:sz w:val="40"/>
          <w:szCs w:val="40"/>
          <w:u w:val="single"/>
        </w:rPr>
        <w:t>26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296524" w:rsidRPr="00296524">
        <w:rPr>
          <w:rFonts w:ascii="Monotype Corsiva" w:hAnsi="Monotype Corsiva"/>
          <w:b/>
          <w:bCs/>
          <w:sz w:val="40"/>
          <w:szCs w:val="40"/>
          <w:u w:val="single"/>
        </w:rPr>
        <w:t xml:space="preserve">August </w:t>
      </w:r>
      <w:r w:rsidR="00687576">
        <w:rPr>
          <w:rFonts w:ascii="Monotype Corsiva" w:hAnsi="Monotype Corsiva"/>
          <w:b/>
          <w:bCs/>
          <w:sz w:val="40"/>
          <w:szCs w:val="40"/>
          <w:u w:val="single"/>
        </w:rPr>
        <w:t>30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CE650" w14:textId="77777777" w:rsidR="00687576" w:rsidRPr="00687576" w:rsidRDefault="00687576" w:rsidP="0068757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esopotamia &amp; Ancient Egypt</w:t>
            </w:r>
          </w:p>
          <w:p w14:paraId="15B581E5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BFE55F7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F48C426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7734CA7B" w:rsidR="00062A0A" w:rsidRPr="006D32FE" w:rsidRDefault="003A06FF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Foundations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22291" w14:textId="15059203" w:rsidR="003E5466" w:rsidRDefault="0068757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ncient Israel &amp; Classical Greece</w:t>
            </w: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1692C2E6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4004E35A" w:rsidR="00096CF1" w:rsidRPr="0016736E" w:rsidRDefault="00096CF1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83E35" w14:textId="1FD2C67E" w:rsidR="00096CF1" w:rsidRDefault="0068757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oman Empire &amp; Han Dynasty</w:t>
            </w: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7D7D6373" w14:textId="7914095D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B8354" w14:textId="7B239D4D" w:rsidR="00096CF1" w:rsidRDefault="0068757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slamic Golden Age</w:t>
            </w: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22990287" w14:textId="77777777" w:rsidR="003E5466" w:rsidRDefault="003E546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7E912DDA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D4A77" w14:textId="323186DC" w:rsidR="00096CF1" w:rsidRDefault="00687576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eview and Assessment</w:t>
            </w:r>
            <w:r w:rsidRPr="0068757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672C27EE" w14:textId="44E0B930" w:rsidR="00062A0A" w:rsidRPr="006D32FE" w:rsidRDefault="00096CF1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Foundations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06E99915" w:rsidR="00062A0A" w:rsidRPr="006D32FE" w:rsidRDefault="003E5466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 xml:space="preserve">Foundations Unit </w:t>
            </w:r>
            <w:r w:rsidR="00687576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 xml:space="preserve">– </w:t>
            </w:r>
            <w:r w:rsidR="00687576" w:rsidRPr="0068757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dentify</w:t>
            </w:r>
            <w:r w:rsidR="00687576" w:rsidRPr="00687576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 xml:space="preserve"> and explain the key characteristics, contributions, and historical significance of major civilizations </w:t>
            </w:r>
            <w:r w:rsidR="00687576">
              <w:rPr>
                <w:rFonts w:ascii="Segoe UI" w:hAnsi="Segoe UI" w:cs="Segoe UI"/>
                <w:b/>
                <w:bCs/>
                <w:color w:val="141414"/>
                <w:shd w:val="clear" w:color="auto" w:fill="FFFFFF"/>
              </w:rPr>
              <w:t xml:space="preserve">prior to 1200 A.D.:  Mesopotamia, Ancient Israel, Ancient Egypt, Classical Greece, Classical Rome, Han Dynasty, and Islam.  </w:t>
            </w:r>
          </w:p>
        </w:tc>
      </w:tr>
      <w:tr w:rsidR="00062A0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62A0A" w:rsidRPr="006D32FE" w:rsidRDefault="00062A0A" w:rsidP="00062A0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62A0A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62A0A" w:rsidRPr="002E64B6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62A0A" w:rsidRPr="006D32FE" w:rsidRDefault="00062A0A" w:rsidP="00062A0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62A0A" w:rsidRPr="006D32FE" w:rsidRDefault="00062A0A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62A0A" w:rsidRPr="006D32FE" w:rsidRDefault="00062A0A" w:rsidP="00062A0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701CF768" w:rsidR="00062A0A" w:rsidRPr="006D32FE" w:rsidRDefault="00687576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8757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recall and explain the key characteristics and historical significance of Mesopotamia and Ancient Egypt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1AD8A869" w:rsidR="00062A0A" w:rsidRPr="006D32FE" w:rsidRDefault="00687576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8757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recall and explain the key characteristics and historical significance of Ancient Israel and Classical Greec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56548A88" w:rsidR="00062A0A" w:rsidRPr="00687576" w:rsidRDefault="00687576" w:rsidP="00062A0A">
            <w:pPr>
              <w:rPr>
                <w:rFonts w:ascii="Cambria" w:hAnsi="Cambria"/>
                <w:sz w:val="20"/>
                <w:szCs w:val="20"/>
              </w:rPr>
            </w:pPr>
            <w:r w:rsidRPr="0068757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recall and explain the key characteristics and historical significance of the Roman Empire and the Han Dynasty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76273146" w:rsidR="00062A0A" w:rsidRPr="006D32FE" w:rsidRDefault="00687576" w:rsidP="00062A0A">
            <w:pPr>
              <w:rPr>
                <w:rFonts w:ascii="Cambria" w:hAnsi="Cambria"/>
                <w:sz w:val="20"/>
                <w:szCs w:val="20"/>
              </w:rPr>
            </w:pPr>
            <w:r w:rsidRPr="0068757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recall and explain the key characteristics and historical significance of the Islamic Golden Ag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7528C8AD" w:rsidR="00062A0A" w:rsidRPr="006D32FE" w:rsidRDefault="00687576" w:rsidP="00062A0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8757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I can identify and explain the key characteristics, contributions, and historical significance of the major civilizations studied this week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4E7BB" w14:textId="2830FC82" w:rsidR="00973E62" w:rsidRPr="00973E62" w:rsidRDefault="00973E62" w:rsidP="00973E6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973E62">
              <w:rPr>
                <w:rFonts w:ascii="Cambria" w:hAnsi="Cambria"/>
                <w:sz w:val="20"/>
                <w:szCs w:val="20"/>
              </w:rPr>
              <w:t xml:space="preserve">Read </w:t>
            </w:r>
            <w:r>
              <w:rPr>
                <w:rFonts w:ascii="Cambria" w:hAnsi="Cambria"/>
                <w:sz w:val="20"/>
                <w:szCs w:val="20"/>
              </w:rPr>
              <w:t xml:space="preserve">and annotate </w:t>
            </w:r>
            <w:r w:rsidRPr="00973E62">
              <w:rPr>
                <w:rFonts w:ascii="Cambria" w:hAnsi="Cambria"/>
                <w:sz w:val="20"/>
                <w:szCs w:val="20"/>
              </w:rPr>
              <w:t>a short excerpt from a primary source document from Mesopotamia or Ancient Egypt.</w:t>
            </w:r>
          </w:p>
          <w:p w14:paraId="3B5AF256" w14:textId="77777777" w:rsidR="00973E62" w:rsidRPr="00973E62" w:rsidRDefault="00973E62" w:rsidP="00973E62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8A7085D" w14:textId="3943A1DA" w:rsidR="00865CE8" w:rsidRPr="006D32FE" w:rsidRDefault="00865CE8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454E0E9E" w:rsidR="00865CE8" w:rsidRPr="006D32FE" w:rsidRDefault="00973E6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973E62">
              <w:rPr>
                <w:rFonts w:ascii="Cambria" w:hAnsi="Cambria"/>
                <w:sz w:val="20"/>
                <w:szCs w:val="20"/>
              </w:rPr>
              <w:t>Read</w:t>
            </w:r>
            <w:r>
              <w:rPr>
                <w:rFonts w:ascii="Cambria" w:hAnsi="Cambria"/>
                <w:sz w:val="20"/>
                <w:szCs w:val="20"/>
              </w:rPr>
              <w:t xml:space="preserve"> and annotate </w:t>
            </w:r>
            <w:r w:rsidRPr="00973E62">
              <w:rPr>
                <w:rFonts w:ascii="Cambria" w:hAnsi="Cambria"/>
                <w:sz w:val="20"/>
                <w:szCs w:val="20"/>
              </w:rPr>
              <w:t>a</w:t>
            </w:r>
            <w:r w:rsidRPr="00973E62">
              <w:rPr>
                <w:rFonts w:ascii="Cambria" w:hAnsi="Cambria"/>
                <w:sz w:val="20"/>
                <w:szCs w:val="20"/>
              </w:rPr>
              <w:t xml:space="preserve"> short excerpt from a primary source document from Ancient Israel or Classical Greec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5A1D347E" w:rsidR="00865CE8" w:rsidRPr="006D32FE" w:rsidRDefault="00973E6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973E62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Read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and annotate </w:t>
            </w:r>
            <w:r w:rsidRPr="00973E62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a short excerpt from a primary source document from the Roman Empire or the Han Dynasty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4DB3A" w14:textId="5F8DE89C" w:rsidR="00973E62" w:rsidRPr="00973E62" w:rsidRDefault="00973E62" w:rsidP="00973E6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973E62">
              <w:rPr>
                <w:rFonts w:ascii="Cambria" w:hAnsi="Cambria"/>
                <w:sz w:val="20"/>
                <w:szCs w:val="20"/>
              </w:rPr>
              <w:t xml:space="preserve">Read </w:t>
            </w:r>
            <w:r>
              <w:rPr>
                <w:rFonts w:ascii="Cambria" w:hAnsi="Cambria"/>
                <w:sz w:val="20"/>
                <w:szCs w:val="20"/>
              </w:rPr>
              <w:t xml:space="preserve">and annotate </w:t>
            </w:r>
            <w:r w:rsidRPr="00973E62">
              <w:rPr>
                <w:rFonts w:ascii="Cambria" w:hAnsi="Cambria"/>
                <w:sz w:val="20"/>
                <w:szCs w:val="20"/>
              </w:rPr>
              <w:t>a short excerpt from a primary source document from the Islamic Golden Age.</w:t>
            </w:r>
          </w:p>
          <w:p w14:paraId="324AFB91" w14:textId="77777777" w:rsidR="00973E62" w:rsidRPr="00973E62" w:rsidRDefault="00973E62" w:rsidP="00973E62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AE8A5D0" w14:textId="1080366E" w:rsidR="009242F1" w:rsidRPr="006D32FE" w:rsidRDefault="009242F1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25C9EEC7" w:rsidR="00865CE8" w:rsidRPr="006D32FE" w:rsidRDefault="00973E6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spond to SAQ using “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 xml:space="preserve">TEA” </w:t>
            </w:r>
            <w:r w:rsidR="00E65E5B">
              <w:rPr>
                <w:rFonts w:ascii="Cambria" w:hAnsi="Cambria"/>
                <w:sz w:val="20"/>
                <w:szCs w:val="20"/>
              </w:rPr>
              <w:t xml:space="preserve">  </w:t>
            </w:r>
            <w:proofErr w:type="gramEnd"/>
            <w:r w:rsidR="009242F1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58A5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46682AA7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53931B8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739E54AE" w14:textId="1E352CA6" w:rsidR="00E65E5B" w:rsidRPr="00E65E5B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1CC22BD7" w14:textId="34CF28C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E65E5B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94BBE" w14:textId="77777777" w:rsidR="00A6329A" w:rsidRPr="00A6329A" w:rsidRDefault="00A6329A" w:rsidP="00F6569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A6329A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Lecture:</w:t>
            </w:r>
            <w:r w:rsidRPr="00A6329A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Brief overview of Mesopotamia's first cities and development of writing, and Ancient Egypt's pyramids, hieroglyphs, and the Nile River.</w:t>
            </w:r>
          </w:p>
          <w:p w14:paraId="5A6F2E9F" w14:textId="4503999F" w:rsidR="00E65E5B" w:rsidRPr="00863B39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E85FA" w14:textId="77777777" w:rsidR="00F65699" w:rsidRPr="00F65699" w:rsidRDefault="00F65699" w:rsidP="00F65699">
            <w:pPr>
              <w:pStyle w:val="paragraph"/>
              <w:spacing w:before="0" w:beforeAutospacing="0" w:after="0" w:afterAutospacing="0"/>
              <w:textAlignment w:val="baseline"/>
              <w:rPr>
                <w:rFonts w:cs="Segoe UI"/>
                <w:sz w:val="20"/>
                <w:szCs w:val="20"/>
              </w:rPr>
            </w:pPr>
            <w:r w:rsidRPr="00F65699">
              <w:rPr>
                <w:rFonts w:cs="Segoe UI"/>
                <w:b/>
                <w:bCs/>
                <w:sz w:val="20"/>
                <w:szCs w:val="20"/>
              </w:rPr>
              <w:t>Lecture:</w:t>
            </w:r>
            <w:r w:rsidRPr="00F65699">
              <w:rPr>
                <w:rFonts w:cs="Segoe UI"/>
                <w:sz w:val="20"/>
                <w:szCs w:val="20"/>
              </w:rPr>
              <w:t> Brief overview of Ancient Israel's religious and cultural influence, and Classical Greece's birth of democracy, philosophy, the Olympic Games, and much of modern Western arts and sciences.</w:t>
            </w:r>
          </w:p>
          <w:p w14:paraId="77BD09CB" w14:textId="77777777" w:rsidR="00A45721" w:rsidRPr="00A45721" w:rsidRDefault="00A45721" w:rsidP="00A45721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</w:p>
          <w:p w14:paraId="765C823E" w14:textId="3DCF8DB8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E4DA7" w14:textId="77777777" w:rsidR="00F65699" w:rsidRPr="00F65699" w:rsidRDefault="00F65699" w:rsidP="00F65699">
            <w:pPr>
              <w:rPr>
                <w:rFonts w:ascii="Cambria" w:hAnsi="Cambria"/>
                <w:sz w:val="20"/>
                <w:szCs w:val="20"/>
              </w:rPr>
            </w:pPr>
            <w:r w:rsidRPr="00F65699">
              <w:rPr>
                <w:rFonts w:ascii="Cambria" w:hAnsi="Cambria"/>
                <w:b/>
                <w:bCs/>
                <w:sz w:val="20"/>
                <w:szCs w:val="20"/>
              </w:rPr>
              <w:t>Lecture:</w:t>
            </w:r>
            <w:r w:rsidRPr="00F65699">
              <w:rPr>
                <w:rFonts w:ascii="Cambria" w:hAnsi="Cambria"/>
                <w:sz w:val="20"/>
                <w:szCs w:val="20"/>
              </w:rPr>
              <w:t> Brief overview of the Roman Empire's vast territories, architecture, law, and the spread of Christianity, and the Han Dynasty's developments in arts, politics, technology, and trade.</w:t>
            </w:r>
          </w:p>
          <w:p w14:paraId="55FD87B9" w14:textId="37A4D00D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CF2BE" w14:textId="77777777" w:rsidR="00F65699" w:rsidRPr="00F65699" w:rsidRDefault="00F65699" w:rsidP="00F65699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F65699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Lecture:</w:t>
            </w:r>
            <w:r w:rsidRPr="00F6569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Brief overview of the Islamic Golden Age's major advancements in arts, science, and technology and the establishment of Baghdad as a center of knowledge.</w:t>
            </w:r>
          </w:p>
          <w:p w14:paraId="4FB92B67" w14:textId="77777777" w:rsidR="00F65699" w:rsidRPr="00F65699" w:rsidRDefault="00F65699" w:rsidP="00F65699">
            <w:pP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  <w:p w14:paraId="7A4CA024" w14:textId="5ABD8C51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AAF50" w14:textId="77777777" w:rsidR="00F65699" w:rsidRPr="00F65699" w:rsidRDefault="00F65699" w:rsidP="00F65699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F65699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Lecture:</w:t>
            </w:r>
            <w:r w:rsidRPr="00F6569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 Recap of the week's content and clarification of any outstanding questions.</w:t>
            </w:r>
          </w:p>
          <w:p w14:paraId="68A88068" w14:textId="753FFF1B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E65E5B" w:rsidRPr="00906657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F31A9" w14:textId="77777777" w:rsidR="00DD6B85" w:rsidRPr="00DD6B85" w:rsidRDefault="00DD6B85" w:rsidP="00DD6B85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DD6B85">
              <w:rPr>
                <w:b/>
                <w:bCs/>
                <w:color w:val="2E2F30"/>
                <w:sz w:val="21"/>
                <w:szCs w:val="21"/>
                <w:shd w:val="clear" w:color="auto" w:fill="FFFFFF"/>
              </w:rPr>
              <w:t>Partner discussion</w:t>
            </w:r>
            <w:r w:rsidRPr="00DD6B85">
              <w:rPr>
                <w:color w:val="2E2F30"/>
                <w:sz w:val="21"/>
                <w:szCs w:val="21"/>
                <w:shd w:val="clear" w:color="auto" w:fill="FFFFFF"/>
              </w:rPr>
              <w:t xml:space="preserve"> on the impact of Mesopotamia and Ancient Egypt on modern society. Collaborate on Cornell Notes creating questions etc. in left column of notes. </w:t>
            </w:r>
          </w:p>
          <w:p w14:paraId="00AB9063" w14:textId="3C350720" w:rsidR="00E65E5B" w:rsidRPr="00634E75" w:rsidRDefault="00E65E5B" w:rsidP="00E65E5B">
            <w:pPr>
              <w:widowControl w:val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53F59" w14:textId="18FA820A" w:rsidR="00DD6B85" w:rsidRPr="00DD6B85" w:rsidRDefault="00DD6B85" w:rsidP="008F5E13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DD6B85">
              <w:rPr>
                <w:b/>
                <w:bCs/>
                <w:color w:val="2E2F30"/>
                <w:sz w:val="21"/>
                <w:szCs w:val="21"/>
                <w:shd w:val="clear" w:color="auto" w:fill="FFFFFF"/>
              </w:rPr>
              <w:t>Partner discussion</w:t>
            </w:r>
            <w:r w:rsidRPr="00DD6B85">
              <w:rPr>
                <w:color w:val="2E2F30"/>
                <w:sz w:val="21"/>
                <w:szCs w:val="21"/>
                <w:shd w:val="clear" w:color="auto" w:fill="FFFFFF"/>
              </w:rPr>
              <w:t xml:space="preserve"> on the impact </w:t>
            </w:r>
            <w:r w:rsidR="008F5E13" w:rsidRPr="00DD6B85">
              <w:rPr>
                <w:color w:val="2E2F30"/>
                <w:sz w:val="21"/>
                <w:szCs w:val="21"/>
                <w:shd w:val="clear" w:color="auto" w:fill="FFFFFF"/>
              </w:rPr>
              <w:t xml:space="preserve">of </w:t>
            </w:r>
            <w:r w:rsidR="008F5E13">
              <w:rPr>
                <w:color w:val="2E2F30"/>
                <w:sz w:val="21"/>
                <w:szCs w:val="21"/>
                <w:shd w:val="clear" w:color="auto" w:fill="FFFFFF"/>
              </w:rPr>
              <w:t xml:space="preserve">Ancient Israel &amp; Classical Greece on modern society. </w:t>
            </w:r>
            <w:r w:rsidRPr="00DD6B85">
              <w:rPr>
                <w:color w:val="2E2F30"/>
                <w:sz w:val="21"/>
                <w:szCs w:val="21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50CED0AC" w14:textId="3D8432FF" w:rsidR="00A45721" w:rsidRPr="00962DD8" w:rsidRDefault="00A4572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AD6C3" w14:textId="62A7F078" w:rsidR="00C04A27" w:rsidRPr="00F65699" w:rsidRDefault="00DD6B85" w:rsidP="00C04A27">
            <w:pPr>
              <w:rPr>
                <w:rFonts w:ascii="Cambria" w:hAnsi="Cambria"/>
                <w:sz w:val="20"/>
                <w:szCs w:val="20"/>
              </w:rPr>
            </w:pPr>
            <w:r w:rsidRPr="00DD6B85">
              <w:rPr>
                <w:b/>
                <w:bCs/>
                <w:color w:val="2E2F30"/>
                <w:sz w:val="21"/>
                <w:szCs w:val="21"/>
                <w:shd w:val="clear" w:color="auto" w:fill="FFFFFF"/>
              </w:rPr>
              <w:t>Partner discussion</w:t>
            </w:r>
            <w:r w:rsidRPr="00DD6B85">
              <w:rPr>
                <w:color w:val="2E2F30"/>
                <w:sz w:val="21"/>
                <w:szCs w:val="21"/>
                <w:shd w:val="clear" w:color="auto" w:fill="FFFFFF"/>
              </w:rPr>
              <w:t xml:space="preserve"> on the impact </w:t>
            </w:r>
            <w:r w:rsidR="00C04A27" w:rsidRPr="00DD6B85">
              <w:rPr>
                <w:color w:val="2E2F30"/>
                <w:sz w:val="21"/>
                <w:szCs w:val="21"/>
                <w:shd w:val="clear" w:color="auto" w:fill="FFFFFF"/>
              </w:rPr>
              <w:t xml:space="preserve">of </w:t>
            </w:r>
            <w:r w:rsidR="00C04A27">
              <w:rPr>
                <w:color w:val="2E2F30"/>
                <w:sz w:val="21"/>
                <w:szCs w:val="21"/>
                <w:shd w:val="clear" w:color="auto" w:fill="FFFFFF"/>
              </w:rPr>
              <w:t>Ancient Rome &amp; the Han’s Dynasty developments</w:t>
            </w:r>
            <w:r w:rsidR="00C04A27" w:rsidRPr="00F65699">
              <w:rPr>
                <w:rFonts w:ascii="Cambria" w:hAnsi="Cambria"/>
                <w:sz w:val="20"/>
                <w:szCs w:val="20"/>
              </w:rPr>
              <w:t xml:space="preserve"> in arts, politics, technology, and trade.</w:t>
            </w:r>
          </w:p>
          <w:p w14:paraId="6B40A556" w14:textId="358DDF97" w:rsidR="00DD6B85" w:rsidRPr="00DD6B85" w:rsidRDefault="00DD6B85" w:rsidP="00C04A27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DD6B85">
              <w:rPr>
                <w:color w:val="2E2F30"/>
                <w:sz w:val="21"/>
                <w:szCs w:val="21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292844DB" w14:textId="0A86AA51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A1A87" w14:textId="77777777" w:rsidR="00E65E5B" w:rsidRDefault="00C04A27" w:rsidP="00E65E5B">
            <w:pPr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C04A27">
              <w:rPr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Partner </w:t>
            </w:r>
            <w:r w:rsidRPr="00C04A27">
              <w:rPr>
                <w:b/>
                <w:bCs/>
                <w:color w:val="2E2F30"/>
                <w:sz w:val="21"/>
                <w:szCs w:val="21"/>
                <w:shd w:val="clear" w:color="auto" w:fill="FFFFFF"/>
              </w:rPr>
              <w:t>discussion</w:t>
            </w:r>
            <w:r w:rsidRPr="00C04A27">
              <w:rPr>
                <w:color w:val="2E2F30"/>
                <w:sz w:val="21"/>
                <w:szCs w:val="21"/>
                <w:shd w:val="clear" w:color="auto" w:fill="FFFFFF"/>
              </w:rPr>
              <w:t xml:space="preserve"> on the impact of the Islamic Golden Age on modern society.</w:t>
            </w:r>
          </w:p>
          <w:p w14:paraId="45444841" w14:textId="77777777" w:rsidR="00C04A27" w:rsidRDefault="00C04A27" w:rsidP="00E65E5B">
            <w:pPr>
              <w:rPr>
                <w:color w:val="2E2F30"/>
                <w:sz w:val="21"/>
                <w:szCs w:val="21"/>
                <w:shd w:val="clear" w:color="auto" w:fill="FFFFFF"/>
              </w:rPr>
            </w:pPr>
          </w:p>
          <w:p w14:paraId="6794B6AF" w14:textId="77777777" w:rsidR="00DD6B85" w:rsidRPr="00DD6B85" w:rsidRDefault="00DD6B85" w:rsidP="00C04A27">
            <w:pPr>
              <w:widowControl w:val="0"/>
              <w:rPr>
                <w:color w:val="2E2F30"/>
                <w:sz w:val="21"/>
                <w:szCs w:val="21"/>
                <w:shd w:val="clear" w:color="auto" w:fill="FFFFFF"/>
              </w:rPr>
            </w:pPr>
            <w:r w:rsidRPr="00DD6B85">
              <w:rPr>
                <w:color w:val="2E2F30"/>
                <w:sz w:val="21"/>
                <w:szCs w:val="21"/>
                <w:shd w:val="clear" w:color="auto" w:fill="FFFFFF"/>
              </w:rPr>
              <w:t xml:space="preserve">Collaborate on Cornell Notes creating questions etc. in left column of notes. </w:t>
            </w:r>
          </w:p>
          <w:p w14:paraId="08E659DB" w14:textId="1138A5FB" w:rsidR="00C04A27" w:rsidRPr="006D32FE" w:rsidRDefault="00C04A27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19CE477A" w:rsidR="00E65E5B" w:rsidRPr="006D32FE" w:rsidRDefault="00C04A27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04A27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Group discussion</w:t>
            </w:r>
            <w:r w:rsidRPr="00C04A27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on the interconnectedness of these civilizations and their collective impact on modern society.</w:t>
            </w:r>
          </w:p>
        </w:tc>
      </w:tr>
      <w:tr w:rsidR="00E65E5B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E65E5B" w:rsidRPr="006D32FE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E65E5B" w:rsidRDefault="00E65E5B" w:rsidP="00E65E5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A4F7124" w:rsidR="00E65E5B" w:rsidRPr="006D32FE" w:rsidRDefault="00DD6B85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04A27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Partner research</w:t>
            </w:r>
            <w:r w:rsidRPr="00DD6B8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and create </w:t>
            </w:r>
            <w:r w:rsidR="008F5E13" w:rsidRPr="00DD6B8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a presentation</w:t>
            </w:r>
            <w:r w:rsidRPr="00DD6B8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on a chosen aspect of Mesopotamia or Ancient Egypt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3548A" w14:textId="13CAA87A" w:rsidR="001D799C" w:rsidRPr="001D799C" w:rsidRDefault="001D799C" w:rsidP="008F5E13">
            <w:pPr>
              <w:pStyle w:val="paragraph"/>
              <w:spacing w:before="0" w:beforeAutospacing="0" w:after="0" w:afterAutospacing="0"/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</w:pPr>
            <w:r w:rsidRPr="001D799C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 xml:space="preserve">You </w:t>
            </w:r>
            <w:r w:rsidR="008F5E13" w:rsidRPr="001D799C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Do:</w:t>
            </w:r>
            <w:r w:rsidR="008F5E13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Partner</w:t>
            </w:r>
            <w:r w:rsidRPr="001D799C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research and</w:t>
            </w:r>
            <w:r w:rsidR="008F5E13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create a </w:t>
            </w:r>
            <w:r w:rsidR="008F5E13" w:rsidRPr="001D799C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presentation</w:t>
            </w:r>
            <w:r w:rsidRPr="001D799C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on a chosen aspect of Ancient Israel or Classical Greece.</w:t>
            </w:r>
          </w:p>
          <w:p w14:paraId="60BA49C1" w14:textId="21FFD3F6" w:rsidR="00E65E5B" w:rsidRPr="00E76216" w:rsidRDefault="00E65E5B" w:rsidP="00E65E5B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A4EB2" w14:textId="0FD9524F" w:rsidR="00C04A27" w:rsidRPr="00C04A27" w:rsidRDefault="00C04A27" w:rsidP="00C04A27">
            <w:pPr>
              <w:rPr>
                <w:color w:val="2E2F30"/>
              </w:rPr>
            </w:pPr>
            <w:r w:rsidRPr="00C04A27">
              <w:rPr>
                <w:b/>
                <w:bCs/>
                <w:color w:val="2E2F30"/>
              </w:rPr>
              <w:t>You Do:</w:t>
            </w:r>
            <w:r w:rsidRPr="00C04A27">
              <w:rPr>
                <w:color w:val="2E2F30"/>
              </w:rPr>
              <w:t xml:space="preserve"> Individual research and </w:t>
            </w:r>
            <w:r>
              <w:rPr>
                <w:color w:val="2E2F30"/>
              </w:rPr>
              <w:t xml:space="preserve">create a </w:t>
            </w:r>
            <w:r w:rsidRPr="00C04A27">
              <w:rPr>
                <w:color w:val="2E2F30"/>
              </w:rPr>
              <w:t>presentation on a chosen aspect of the Roman Empire or the Han Dynasty.</w:t>
            </w:r>
          </w:p>
          <w:p w14:paraId="61D9BE9B" w14:textId="77777777" w:rsidR="00C04A27" w:rsidRPr="00C04A27" w:rsidRDefault="00C04A27" w:rsidP="00C04A27">
            <w:pPr>
              <w:rPr>
                <w:color w:val="2E2F30"/>
              </w:rPr>
            </w:pPr>
          </w:p>
          <w:p w14:paraId="65AC4CAC" w14:textId="64C9F5DF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33FDE9B" w:rsidR="00E65E5B" w:rsidRPr="006D32FE" w:rsidRDefault="00C04A27" w:rsidP="00E65E5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color w:val="2E2F30"/>
              </w:rPr>
              <w:t xml:space="preserve"> </w:t>
            </w:r>
            <w:r w:rsidRPr="00C04A27">
              <w:rPr>
                <w:b/>
                <w:bCs/>
                <w:color w:val="2E2F30"/>
              </w:rPr>
              <w:t xml:space="preserve">Partner </w:t>
            </w:r>
            <w:r w:rsidR="002335DD" w:rsidRPr="00C04A27">
              <w:rPr>
                <w:rFonts w:ascii="Segoe UI" w:hAnsi="Segoe UI" w:cs="Segoe UI"/>
                <w:b/>
                <w:bCs/>
                <w:color w:val="2E2F30"/>
                <w:sz w:val="21"/>
                <w:szCs w:val="21"/>
                <w:shd w:val="clear" w:color="auto" w:fill="FFFFFF"/>
              </w:rPr>
              <w:t>research</w:t>
            </w:r>
            <w:r w:rsidR="002335DD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and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create a </w:t>
            </w:r>
            <w:r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>presentation on a chosen aspect of the Islamic Golden Ag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48622" w14:textId="77777777" w:rsidR="002335DD" w:rsidRPr="002335DD" w:rsidRDefault="002335DD" w:rsidP="002335DD">
            <w:pPr>
              <w:pStyle w:val="paragraph"/>
              <w:spacing w:before="0" w:beforeAutospacing="0" w:after="0" w:afterAutospacing="0" w:line="259" w:lineRule="auto"/>
              <w:rPr>
                <w:rFonts w:cs="Segoe UI"/>
                <w:sz w:val="20"/>
                <w:szCs w:val="20"/>
              </w:rPr>
            </w:pPr>
            <w:r w:rsidRPr="002335DD">
              <w:rPr>
                <w:rFonts w:cs="Segoe UI"/>
                <w:b/>
                <w:bCs/>
                <w:sz w:val="20"/>
                <w:szCs w:val="20"/>
              </w:rPr>
              <w:t>You Do:</w:t>
            </w:r>
            <w:r w:rsidRPr="002335DD">
              <w:rPr>
                <w:rFonts w:cs="Segoe UI"/>
                <w:sz w:val="20"/>
                <w:szCs w:val="20"/>
              </w:rPr>
              <w:t> Individual completion of a comprehensive assessment covering the week's content.</w:t>
            </w:r>
          </w:p>
          <w:p w14:paraId="75D10DEF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2A3E6" w14:textId="04B10805" w:rsidR="00E65E5B" w:rsidRPr="00AF51D6" w:rsidRDefault="007A3253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 a 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5AEE8E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B49DA9A" w14:textId="77777777" w:rsidR="00DD6B85" w:rsidRPr="00DD6B85" w:rsidRDefault="00DD6B85" w:rsidP="00DD6B85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D6B85">
              <w:rPr>
                <w:rFonts w:ascii="Cambria" w:hAnsi="Cambria"/>
                <w:b/>
                <w:bCs/>
                <w:sz w:val="20"/>
                <w:szCs w:val="20"/>
              </w:rPr>
              <w:t>Recapping the key characteristics and historical significance of Mesopotamia and Ancient Egypt.</w:t>
            </w:r>
          </w:p>
          <w:p w14:paraId="36BB192F" w14:textId="77777777" w:rsidR="007A3253" w:rsidRPr="007A3253" w:rsidRDefault="007A3253" w:rsidP="007A3253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2C20407" w14:textId="77777777" w:rsidR="007A3253" w:rsidRPr="007A3253" w:rsidRDefault="007A3253" w:rsidP="007A3253">
            <w:pPr>
              <w:widowControl w:val="0"/>
              <w:rPr>
                <w:rFonts w:ascii="Cambria" w:hAnsi="Cambria"/>
                <w:b/>
                <w:bCs/>
                <w:vanish/>
                <w:sz w:val="20"/>
                <w:szCs w:val="20"/>
              </w:rPr>
            </w:pPr>
            <w:r w:rsidRPr="007A3253">
              <w:rPr>
                <w:rFonts w:ascii="Cambria" w:hAnsi="Cambria"/>
                <w:b/>
                <w:bCs/>
                <w:vanish/>
                <w:sz w:val="20"/>
                <w:szCs w:val="20"/>
              </w:rPr>
              <w:t>Bottom of Form</w:t>
            </w:r>
          </w:p>
          <w:p w14:paraId="75988913" w14:textId="719EC4B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2C375" w14:textId="77777777" w:rsidR="00E65E5B" w:rsidRPr="00AF51D6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7089118" w14:textId="77777777" w:rsidR="00E65E5B" w:rsidRDefault="00E65E5B" w:rsidP="00E65E5B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</w:p>
          <w:p w14:paraId="77CFA3CC" w14:textId="4BF0D815" w:rsidR="00E65E5B" w:rsidRPr="006D32FE" w:rsidRDefault="00E65E5B" w:rsidP="00E65E5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962DD8">
              <w:rPr>
                <w:rFonts w:ascii="Cambria" w:hAnsi="Cambria"/>
                <w:b/>
                <w:bCs/>
                <w:sz w:val="20"/>
                <w:szCs w:val="20"/>
              </w:rPr>
              <w:t>students to write down three key concepts they learned, two questions they still have, and one thing they found interesting about the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F2AF" w14:textId="0140B974" w:rsidR="00E65E5B" w:rsidRPr="00AF51D6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 a 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A9AE249" w14:textId="77777777" w:rsidR="00E65E5B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73CBB9B9" w14:textId="78A8BB4C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 w:rsidRPr="00DF3D11">
              <w:rPr>
                <w:rFonts w:ascii="Cambria" w:hAnsi="Cambria"/>
                <w:b/>
                <w:bCs/>
                <w:sz w:val="20"/>
                <w:szCs w:val="20"/>
              </w:rPr>
              <w:t>Recap the historical development and spread of world religion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9B50F" w14:textId="4BEAE1D5" w:rsidR="00E65E5B" w:rsidRPr="00AF51D6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 a 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76828323" w14:textId="77777777" w:rsidR="00E65E5B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0D9A3E2" w14:textId="77777777" w:rsidR="00DF3D11" w:rsidRPr="00DF3D11" w:rsidRDefault="00DF3D11" w:rsidP="00DF3D11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DF3D11">
              <w:rPr>
                <w:rFonts w:ascii="Cambria" w:hAnsi="Cambria"/>
                <w:b/>
                <w:bCs/>
                <w:sz w:val="20"/>
                <w:szCs w:val="20"/>
              </w:rPr>
              <w:t>Recap the world up to 1200 and the importance of understanding historical context.</w:t>
            </w:r>
          </w:p>
          <w:p w14:paraId="2870ED4B" w14:textId="77777777" w:rsidR="00DF3D11" w:rsidRPr="00DF3D11" w:rsidRDefault="00DF3D11" w:rsidP="00DF3D11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3F54BCB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37D91C35" w:rsidR="00E65E5B" w:rsidRPr="00AF51D6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n a 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000E428" w14:textId="77777777" w:rsidR="00DF3D11" w:rsidRDefault="00DF3D11" w:rsidP="00DF3D11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3AF81DBC" w14:textId="5ED5829F" w:rsidR="00DF3D11" w:rsidRPr="00DF3D11" w:rsidRDefault="00DF3D11" w:rsidP="00DF3D11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DF3D11">
              <w:rPr>
                <w:rFonts w:ascii="Cambria" w:hAnsi="Cambria"/>
                <w:sz w:val="20"/>
                <w:szCs w:val="20"/>
              </w:rPr>
              <w:t>Recap the importance of interactions between civilizations in shaping world history.</w:t>
            </w:r>
          </w:p>
          <w:p w14:paraId="5B999461" w14:textId="77777777" w:rsidR="00DF3D11" w:rsidRPr="00DF3D11" w:rsidRDefault="00DF3D11" w:rsidP="00DF3D11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DF2835F" w14:textId="61E5B93E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E65E5B" w:rsidRPr="006D32FE" w:rsidRDefault="00DD6B85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E65E5B" w:rsidRPr="006D32FE" w:rsidRDefault="00DD6B85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E65E5B" w:rsidRPr="006D32FE" w:rsidRDefault="00DD6B85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E65E5B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E65E5B" w:rsidRPr="006D32FE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E65E5B" w:rsidRPr="006D32FE" w:rsidRDefault="00DF3D1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E65E5B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E65E5B" w:rsidRPr="006D32FE" w:rsidRDefault="00E65E5B" w:rsidP="00E65E5B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E65E5B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E65E5B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E65E5B" w:rsidRPr="00EB6477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30B08" w14:textId="77777777" w:rsidR="006C5FEE" w:rsidRDefault="006C5FEE">
      <w:r>
        <w:separator/>
      </w:r>
    </w:p>
  </w:endnote>
  <w:endnote w:type="continuationSeparator" w:id="0">
    <w:p w14:paraId="6168CB46" w14:textId="77777777" w:rsidR="006C5FEE" w:rsidRDefault="006C5F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7F9A" w14:textId="77777777" w:rsidR="006C5FEE" w:rsidRDefault="006C5FEE">
      <w:r>
        <w:separator/>
      </w:r>
    </w:p>
  </w:footnote>
  <w:footnote w:type="continuationSeparator" w:id="0">
    <w:p w14:paraId="59709995" w14:textId="77777777" w:rsidR="006C5FEE" w:rsidRDefault="006C5F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13C13"/>
    <w:multiLevelType w:val="multilevel"/>
    <w:tmpl w:val="A7E8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E33620"/>
    <w:multiLevelType w:val="multilevel"/>
    <w:tmpl w:val="548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B4578B5"/>
    <w:multiLevelType w:val="multilevel"/>
    <w:tmpl w:val="1FEE6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B04A98"/>
    <w:multiLevelType w:val="multilevel"/>
    <w:tmpl w:val="D538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32296B"/>
    <w:multiLevelType w:val="multilevel"/>
    <w:tmpl w:val="3952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D473F0"/>
    <w:multiLevelType w:val="multilevel"/>
    <w:tmpl w:val="39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E01B39"/>
    <w:multiLevelType w:val="multilevel"/>
    <w:tmpl w:val="157E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42461C"/>
    <w:multiLevelType w:val="hybridMultilevel"/>
    <w:tmpl w:val="AFBA0D80"/>
    <w:lvl w:ilvl="0" w:tplc="2EA25BE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24B70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CADC6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CA40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2A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A9F0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B6D97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7EEA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2ADB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2694F59"/>
    <w:multiLevelType w:val="multilevel"/>
    <w:tmpl w:val="9DBA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01201A"/>
    <w:multiLevelType w:val="multilevel"/>
    <w:tmpl w:val="6638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7C24FDE"/>
    <w:multiLevelType w:val="multilevel"/>
    <w:tmpl w:val="7052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F45E05"/>
    <w:multiLevelType w:val="hybridMultilevel"/>
    <w:tmpl w:val="3C807F64"/>
    <w:lvl w:ilvl="0" w:tplc="ADEEF98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21E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2EC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2D3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92A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0F9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C09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E229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E0E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81612859">
    <w:abstractNumId w:val="4"/>
  </w:num>
  <w:num w:numId="2" w16cid:durableId="185025437">
    <w:abstractNumId w:val="6"/>
  </w:num>
  <w:num w:numId="3" w16cid:durableId="410129898">
    <w:abstractNumId w:val="10"/>
  </w:num>
  <w:num w:numId="4" w16cid:durableId="591860029">
    <w:abstractNumId w:val="5"/>
  </w:num>
  <w:num w:numId="5" w16cid:durableId="2115246321">
    <w:abstractNumId w:val="0"/>
  </w:num>
  <w:num w:numId="6" w16cid:durableId="1231693155">
    <w:abstractNumId w:val="1"/>
  </w:num>
  <w:num w:numId="7" w16cid:durableId="1833325366">
    <w:abstractNumId w:val="8"/>
  </w:num>
  <w:num w:numId="8" w16cid:durableId="572006455">
    <w:abstractNumId w:val="7"/>
  </w:num>
  <w:num w:numId="9" w16cid:durableId="1956324821">
    <w:abstractNumId w:val="11"/>
  </w:num>
  <w:num w:numId="10" w16cid:durableId="998920079">
    <w:abstractNumId w:val="3"/>
  </w:num>
  <w:num w:numId="11" w16cid:durableId="1544631335">
    <w:abstractNumId w:val="9"/>
  </w:num>
  <w:num w:numId="12" w16cid:durableId="8542250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B04C2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C5171"/>
    <w:rsid w:val="004E54B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631E0"/>
    <w:rsid w:val="0067071E"/>
    <w:rsid w:val="006772C6"/>
    <w:rsid w:val="00680798"/>
    <w:rsid w:val="00686222"/>
    <w:rsid w:val="00687576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8F5E13"/>
    <w:rsid w:val="00906657"/>
    <w:rsid w:val="009069FD"/>
    <w:rsid w:val="00913861"/>
    <w:rsid w:val="00917FFB"/>
    <w:rsid w:val="009242F1"/>
    <w:rsid w:val="00925459"/>
    <w:rsid w:val="0093144C"/>
    <w:rsid w:val="00945E73"/>
    <w:rsid w:val="00947985"/>
    <w:rsid w:val="00951878"/>
    <w:rsid w:val="00955D52"/>
    <w:rsid w:val="00962DD8"/>
    <w:rsid w:val="00966881"/>
    <w:rsid w:val="00973E6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F0BAA"/>
    <w:rsid w:val="00AF0F6C"/>
    <w:rsid w:val="00AF51D6"/>
    <w:rsid w:val="00AF7BF7"/>
    <w:rsid w:val="00B01DA9"/>
    <w:rsid w:val="00B04D78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4A27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7FEB"/>
    <w:rsid w:val="00DD4142"/>
    <w:rsid w:val="00DD6B85"/>
    <w:rsid w:val="00DD6DC7"/>
    <w:rsid w:val="00DE65CA"/>
    <w:rsid w:val="00DE7315"/>
    <w:rsid w:val="00DF3D11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30DC"/>
    <w:rsid w:val="00FA46AF"/>
    <w:rsid w:val="00FB075A"/>
    <w:rsid w:val="00FB5998"/>
    <w:rsid w:val="00FC2913"/>
    <w:rsid w:val="00FC47CD"/>
    <w:rsid w:val="00FC4A1C"/>
    <w:rsid w:val="00FC5336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5DD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5</Pages>
  <Words>1301</Words>
  <Characters>741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8-02T19:14:00Z</cp:lastPrinted>
  <dcterms:created xsi:type="dcterms:W3CDTF">2024-08-24T22:14:00Z</dcterms:created>
  <dcterms:modified xsi:type="dcterms:W3CDTF">2024-08-25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